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0FC1B" w14:textId="77777777" w:rsidR="008C086E" w:rsidRDefault="005B2990" w:rsidP="00F76033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</w:rPr>
        <w:t xml:space="preserve"> </w:t>
      </w:r>
      <w:r w:rsidR="00BE1928">
        <w:rPr>
          <w:rFonts w:ascii="標楷體" w:eastAsia="標楷體" w:hAnsi="標楷體" w:hint="eastAsia"/>
          <w:sz w:val="28"/>
          <w:szCs w:val="28"/>
        </w:rPr>
        <w:t>國立中山大學海</w:t>
      </w:r>
      <w:r w:rsidR="00763ED4">
        <w:rPr>
          <w:rFonts w:ascii="標楷體" w:eastAsia="標楷體" w:hAnsi="標楷體" w:hint="eastAsia"/>
          <w:sz w:val="28"/>
          <w:szCs w:val="28"/>
        </w:rPr>
        <w:t>科院辦理學生水域活動安全檢核表</w:t>
      </w:r>
    </w:p>
    <w:tbl>
      <w:tblPr>
        <w:tblW w:w="9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7"/>
        <w:gridCol w:w="1400"/>
        <w:gridCol w:w="1399"/>
        <w:gridCol w:w="1774"/>
        <w:gridCol w:w="2002"/>
        <w:gridCol w:w="2616"/>
      </w:tblGrid>
      <w:tr w:rsidR="009A4926" w:rsidRPr="00347F7D" w14:paraId="3305D8F5" w14:textId="77777777" w:rsidTr="00014C7A">
        <w:trPr>
          <w:trHeight w:val="970"/>
        </w:trPr>
        <w:tc>
          <w:tcPr>
            <w:tcW w:w="9858" w:type="dxa"/>
            <w:gridSpan w:val="6"/>
            <w:vAlign w:val="center"/>
          </w:tcPr>
          <w:p w14:paraId="0FF487AE" w14:textId="7E50769D" w:rsidR="009A4926" w:rsidRPr="00347F7D" w:rsidRDefault="0035311D" w:rsidP="00347F7D">
            <w:pPr>
              <w:jc w:val="both"/>
              <w:rPr>
                <w:rFonts w:ascii="標楷體" w:eastAsia="標楷體" w:hAnsi="標楷體"/>
              </w:rPr>
            </w:pPr>
            <w:r w:rsidRPr="00347F7D">
              <w:rPr>
                <w:rFonts w:ascii="標楷體" w:eastAsia="標楷體" w:hAnsi="標楷體" w:hint="eastAsia"/>
              </w:rPr>
              <w:t>類別</w:t>
            </w:r>
            <w:r w:rsidR="00BA58AD" w:rsidRPr="00347F7D">
              <w:rPr>
                <w:rFonts w:ascii="標楷體" w:eastAsia="標楷體" w:hAnsi="標楷體" w:hint="eastAsia"/>
              </w:rPr>
              <w:t>(請勾選)</w:t>
            </w:r>
            <w:r w:rsidRPr="00347F7D">
              <w:rPr>
                <w:rFonts w:ascii="標楷體" w:eastAsia="標楷體" w:hAnsi="標楷體" w:hint="eastAsia"/>
              </w:rPr>
              <w:t>：</w:t>
            </w:r>
            <w:sdt>
              <w:sdtPr>
                <w:rPr>
                  <w:rFonts w:ascii="標楷體" w:eastAsia="標楷體" w:hAnsi="標楷體" w:hint="eastAsia"/>
                </w:rPr>
                <w:id w:val="204385444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473B8E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 w:rsidRPr="00347F7D">
              <w:rPr>
                <w:rFonts w:ascii="標楷體" w:eastAsia="標楷體" w:hAnsi="標楷體" w:hint="eastAsia"/>
              </w:rPr>
              <w:t>研究計畫</w:t>
            </w:r>
            <w:r w:rsidR="00BA58AD" w:rsidRPr="00347F7D">
              <w:rPr>
                <w:rFonts w:ascii="標楷體" w:eastAsia="標楷體" w:hAnsi="標楷體" w:hint="eastAsia"/>
              </w:rPr>
              <w:t xml:space="preserve">　</w:t>
            </w:r>
            <w:sdt>
              <w:sdtPr>
                <w:rPr>
                  <w:rFonts w:ascii="標楷體" w:eastAsia="標楷體" w:hAnsi="標楷體" w:hint="eastAsia"/>
                </w:rPr>
                <w:id w:val="-123207552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9473A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 w:rsidRPr="00347F7D">
              <w:rPr>
                <w:rFonts w:ascii="標楷體" w:eastAsia="標楷體" w:hAnsi="標楷體" w:hint="eastAsia"/>
              </w:rPr>
              <w:t>課程教學</w:t>
            </w:r>
            <w:r w:rsidR="00BA58AD" w:rsidRPr="00347F7D">
              <w:rPr>
                <w:rFonts w:ascii="標楷體" w:eastAsia="標楷體" w:hAnsi="標楷體" w:hint="eastAsia"/>
              </w:rPr>
              <w:t xml:space="preserve">　</w:t>
            </w:r>
            <w:sdt>
              <w:sdtPr>
                <w:rPr>
                  <w:rFonts w:ascii="標楷體" w:eastAsia="標楷體" w:hAnsi="標楷體" w:hint="eastAsia"/>
                </w:rPr>
                <w:id w:val="-188801330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9473A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 w:rsidR="00BA58AD" w:rsidRPr="00347F7D">
              <w:rPr>
                <w:rFonts w:ascii="標楷體" w:eastAsia="標楷體" w:hAnsi="標楷體" w:hint="eastAsia"/>
              </w:rPr>
              <w:t xml:space="preserve">實習　</w:t>
            </w:r>
            <w:sdt>
              <w:sdtPr>
                <w:rPr>
                  <w:rFonts w:ascii="標楷體" w:eastAsia="標楷體" w:hAnsi="標楷體" w:hint="eastAsia"/>
                </w:rPr>
                <w:id w:val="151818831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9473A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 w:rsidR="00BA58AD" w:rsidRPr="00347F7D">
              <w:rPr>
                <w:rFonts w:ascii="標楷體" w:eastAsia="標楷體" w:hAnsi="標楷體" w:hint="eastAsia"/>
              </w:rPr>
              <w:t>推廣教育</w:t>
            </w:r>
          </w:p>
        </w:tc>
      </w:tr>
      <w:tr w:rsidR="00627F4B" w:rsidRPr="00347F7D" w14:paraId="429464A2" w14:textId="77777777" w:rsidTr="0009473A">
        <w:trPr>
          <w:trHeight w:val="713"/>
        </w:trPr>
        <w:tc>
          <w:tcPr>
            <w:tcW w:w="667" w:type="dxa"/>
            <w:vAlign w:val="center"/>
          </w:tcPr>
          <w:p w14:paraId="0260F212" w14:textId="77777777" w:rsidR="00627F4B" w:rsidRPr="00347F7D" w:rsidRDefault="00627F4B" w:rsidP="00347F7D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編號</w:t>
            </w:r>
          </w:p>
        </w:tc>
        <w:tc>
          <w:tcPr>
            <w:tcW w:w="1400" w:type="dxa"/>
            <w:vAlign w:val="center"/>
          </w:tcPr>
          <w:p w14:paraId="5C333F74" w14:textId="77777777" w:rsidR="00627F4B" w:rsidRPr="00347F7D" w:rsidRDefault="00627F4B" w:rsidP="00347F7D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系所</w:t>
            </w:r>
          </w:p>
        </w:tc>
        <w:tc>
          <w:tcPr>
            <w:tcW w:w="1399" w:type="dxa"/>
            <w:vAlign w:val="center"/>
          </w:tcPr>
          <w:p w14:paraId="351637B6" w14:textId="77777777" w:rsidR="00627F4B" w:rsidRPr="00347F7D" w:rsidRDefault="00627F4B" w:rsidP="00347F7D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學號</w:t>
            </w:r>
          </w:p>
        </w:tc>
        <w:tc>
          <w:tcPr>
            <w:tcW w:w="1774" w:type="dxa"/>
            <w:vAlign w:val="center"/>
          </w:tcPr>
          <w:p w14:paraId="3064012F" w14:textId="77777777" w:rsidR="00627F4B" w:rsidRPr="00347F7D" w:rsidRDefault="00627F4B" w:rsidP="00347F7D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姓名</w:t>
            </w:r>
          </w:p>
        </w:tc>
        <w:tc>
          <w:tcPr>
            <w:tcW w:w="2002" w:type="dxa"/>
            <w:vAlign w:val="center"/>
          </w:tcPr>
          <w:p w14:paraId="4E5C5923" w14:textId="77777777" w:rsidR="0009473A" w:rsidRDefault="00014C7A" w:rsidP="0009473A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>額外</w:t>
            </w:r>
            <w:r w:rsidR="00627F4B" w:rsidRPr="00347F7D">
              <w:rPr>
                <w:rFonts w:ascii="標楷體" w:eastAsia="標楷體" w:hAnsi="標楷體" w:hint="eastAsia"/>
                <w:sz w:val="20"/>
                <w:szCs w:val="20"/>
              </w:rPr>
              <w:t>投保</w:t>
            </w:r>
          </w:p>
          <w:p w14:paraId="078E272B" w14:textId="395D60EE" w:rsidR="00627F4B" w:rsidRPr="00347F7D" w:rsidRDefault="00627F4B" w:rsidP="0009473A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金額(</w:t>
            </w:r>
            <w:r w:rsidR="00800E85">
              <w:rPr>
                <w:rFonts w:ascii="標楷體" w:eastAsia="標楷體" w:hAnsi="標楷體" w:hint="eastAsia"/>
                <w:sz w:val="20"/>
                <w:szCs w:val="20"/>
              </w:rPr>
              <w:t>萬元</w:t>
            </w: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)</w:t>
            </w:r>
            <w:r w:rsidR="0009473A" w:rsidRPr="0009473A">
              <w:rPr>
                <w:rFonts w:eastAsia="標楷體"/>
                <w:sz w:val="20"/>
                <w:szCs w:val="20"/>
              </w:rPr>
              <w:t>*</w:t>
            </w:r>
          </w:p>
        </w:tc>
        <w:tc>
          <w:tcPr>
            <w:tcW w:w="2616" w:type="dxa"/>
            <w:vAlign w:val="center"/>
          </w:tcPr>
          <w:p w14:paraId="73814DD9" w14:textId="77777777" w:rsidR="00627F4B" w:rsidRPr="00347F7D" w:rsidRDefault="00D83303" w:rsidP="003F22B7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本院「水域活動安全與自救訓練</w:t>
            </w:r>
            <w:r w:rsidR="0070299D">
              <w:rPr>
                <w:rFonts w:ascii="標楷體" w:eastAsia="標楷體" w:hAnsi="標楷體" w:hint="eastAsia"/>
                <w:sz w:val="20"/>
                <w:szCs w:val="20"/>
              </w:rPr>
              <w:t>講習</w:t>
            </w:r>
            <w:r w:rsidRPr="00347F7D">
              <w:rPr>
                <w:rFonts w:ascii="標楷體" w:eastAsia="標楷體" w:hAnsi="標楷體" w:hint="eastAsia"/>
                <w:sz w:val="20"/>
                <w:szCs w:val="20"/>
              </w:rPr>
              <w:t>」</w:t>
            </w:r>
            <w:r w:rsidR="00627F4B" w:rsidRPr="00347F7D">
              <w:rPr>
                <w:rFonts w:ascii="標楷體" w:eastAsia="標楷體" w:hAnsi="標楷體" w:hint="eastAsia"/>
                <w:sz w:val="20"/>
                <w:szCs w:val="20"/>
              </w:rPr>
              <w:t>證</w:t>
            </w:r>
            <w:r w:rsidR="003F22B7">
              <w:rPr>
                <w:rFonts w:ascii="標楷體" w:eastAsia="標楷體" w:hAnsi="標楷體" w:hint="eastAsia"/>
                <w:sz w:val="20"/>
                <w:szCs w:val="20"/>
              </w:rPr>
              <w:t>明</w:t>
            </w:r>
            <w:r w:rsidR="00627F4B" w:rsidRPr="00347F7D">
              <w:rPr>
                <w:rFonts w:ascii="標楷體" w:eastAsia="標楷體" w:hAnsi="標楷體" w:hint="eastAsia"/>
                <w:sz w:val="20"/>
                <w:szCs w:val="20"/>
              </w:rPr>
              <w:t>號</w:t>
            </w:r>
            <w:r w:rsidR="003F22B7">
              <w:rPr>
                <w:rFonts w:ascii="標楷體" w:eastAsia="標楷體" w:hAnsi="標楷體" w:hint="eastAsia"/>
                <w:sz w:val="20"/>
                <w:szCs w:val="20"/>
              </w:rPr>
              <w:t>碼</w:t>
            </w:r>
          </w:p>
        </w:tc>
      </w:tr>
      <w:tr w:rsidR="00627F4B" w:rsidRPr="00347F7D" w14:paraId="360D9E6A" w14:textId="77777777" w:rsidTr="0009473A">
        <w:trPr>
          <w:trHeight w:val="341"/>
        </w:trPr>
        <w:tc>
          <w:tcPr>
            <w:tcW w:w="667" w:type="dxa"/>
          </w:tcPr>
          <w:p w14:paraId="51E57CC8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6BF0EE01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14E7850B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10E7A10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211985ED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6B339CA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1437A2E0" w14:textId="77777777" w:rsidTr="0009473A">
        <w:trPr>
          <w:trHeight w:val="356"/>
        </w:trPr>
        <w:tc>
          <w:tcPr>
            <w:tcW w:w="667" w:type="dxa"/>
          </w:tcPr>
          <w:p w14:paraId="43832A24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19F4748E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52283E62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6CEE046C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022CA6BD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06054BB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7B2AA0E6" w14:textId="77777777" w:rsidTr="0009473A">
        <w:trPr>
          <w:trHeight w:val="356"/>
        </w:trPr>
        <w:tc>
          <w:tcPr>
            <w:tcW w:w="667" w:type="dxa"/>
          </w:tcPr>
          <w:p w14:paraId="35703698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2CEB3DE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57B2661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72034968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03241ECF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1BBEA0C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17FF190F" w14:textId="77777777" w:rsidTr="0009473A">
        <w:trPr>
          <w:trHeight w:val="341"/>
        </w:trPr>
        <w:tc>
          <w:tcPr>
            <w:tcW w:w="667" w:type="dxa"/>
          </w:tcPr>
          <w:p w14:paraId="2D6B87A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113FBAF5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54F3FFB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2FA566CC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776561BE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0763BAB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1680EEB3" w14:textId="77777777" w:rsidTr="0009473A">
        <w:trPr>
          <w:trHeight w:val="356"/>
        </w:trPr>
        <w:tc>
          <w:tcPr>
            <w:tcW w:w="667" w:type="dxa"/>
          </w:tcPr>
          <w:p w14:paraId="307123B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7F7450C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2C4C3465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0282C67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6E044015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341B4DB5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68D2B33D" w14:textId="77777777" w:rsidTr="0009473A">
        <w:trPr>
          <w:trHeight w:val="356"/>
        </w:trPr>
        <w:tc>
          <w:tcPr>
            <w:tcW w:w="667" w:type="dxa"/>
          </w:tcPr>
          <w:p w14:paraId="6B52099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4547BBE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6C006E1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678CA57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19B4FE7B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4F938142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6F146BD9" w14:textId="77777777" w:rsidTr="0009473A">
        <w:trPr>
          <w:trHeight w:val="341"/>
        </w:trPr>
        <w:tc>
          <w:tcPr>
            <w:tcW w:w="667" w:type="dxa"/>
          </w:tcPr>
          <w:p w14:paraId="76332B6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24164054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04AEABD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3C03EC7E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7D9461E1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407BF93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6D90AFA5" w14:textId="77777777" w:rsidTr="0009473A">
        <w:trPr>
          <w:trHeight w:val="356"/>
        </w:trPr>
        <w:tc>
          <w:tcPr>
            <w:tcW w:w="667" w:type="dxa"/>
          </w:tcPr>
          <w:p w14:paraId="7D7A5EDC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5A96280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4D89F24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40214D70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58A496E1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3D3D23BC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7E0D19D6" w14:textId="77777777" w:rsidTr="0009473A">
        <w:trPr>
          <w:trHeight w:val="356"/>
        </w:trPr>
        <w:tc>
          <w:tcPr>
            <w:tcW w:w="667" w:type="dxa"/>
          </w:tcPr>
          <w:p w14:paraId="62AF50A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7AB6702E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43FAA08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00ED32C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26C21765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7F085761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60223872" w14:textId="77777777" w:rsidTr="0009473A">
        <w:trPr>
          <w:trHeight w:val="341"/>
        </w:trPr>
        <w:tc>
          <w:tcPr>
            <w:tcW w:w="667" w:type="dxa"/>
          </w:tcPr>
          <w:p w14:paraId="57A5170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73727F1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0A81F9E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375E0D62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2E342DFD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22D4FE08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63982044" w14:textId="77777777" w:rsidTr="0009473A">
        <w:trPr>
          <w:trHeight w:val="356"/>
        </w:trPr>
        <w:tc>
          <w:tcPr>
            <w:tcW w:w="667" w:type="dxa"/>
          </w:tcPr>
          <w:p w14:paraId="1BDC4874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6CD4583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29491A2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747D6B30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0A85F78B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5076409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34E1417E" w14:textId="77777777" w:rsidTr="0009473A">
        <w:trPr>
          <w:trHeight w:val="356"/>
        </w:trPr>
        <w:tc>
          <w:tcPr>
            <w:tcW w:w="667" w:type="dxa"/>
          </w:tcPr>
          <w:p w14:paraId="5E1ABAE0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42800BF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45583F2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657C7484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728EDD9E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6DD8E54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77A78068" w14:textId="77777777" w:rsidTr="0009473A">
        <w:trPr>
          <w:trHeight w:val="341"/>
        </w:trPr>
        <w:tc>
          <w:tcPr>
            <w:tcW w:w="667" w:type="dxa"/>
          </w:tcPr>
          <w:p w14:paraId="409A511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7B26DDA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1D11AC14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4A034A7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7B4C90D7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435D919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5AD37F24" w14:textId="77777777" w:rsidTr="0009473A">
        <w:trPr>
          <w:trHeight w:val="356"/>
        </w:trPr>
        <w:tc>
          <w:tcPr>
            <w:tcW w:w="667" w:type="dxa"/>
          </w:tcPr>
          <w:p w14:paraId="6FF6103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4DD8E053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1422C1F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14781D90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5F12E850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73673E72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5463737B" w14:textId="77777777" w:rsidTr="0009473A">
        <w:trPr>
          <w:trHeight w:val="356"/>
        </w:trPr>
        <w:tc>
          <w:tcPr>
            <w:tcW w:w="667" w:type="dxa"/>
          </w:tcPr>
          <w:p w14:paraId="7EC17F49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603D1358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221C12A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2A054C6B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285168FC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5635434B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2279A1AD" w14:textId="77777777" w:rsidTr="0009473A">
        <w:trPr>
          <w:trHeight w:val="341"/>
        </w:trPr>
        <w:tc>
          <w:tcPr>
            <w:tcW w:w="667" w:type="dxa"/>
          </w:tcPr>
          <w:p w14:paraId="06520A5B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1464024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5BB820A1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41C89B3A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47F7D8A3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0A3EB385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46B07F5D" w14:textId="77777777" w:rsidTr="0009473A">
        <w:trPr>
          <w:trHeight w:val="356"/>
        </w:trPr>
        <w:tc>
          <w:tcPr>
            <w:tcW w:w="667" w:type="dxa"/>
          </w:tcPr>
          <w:p w14:paraId="2F3C31B5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334BA7A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786B5C4D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49C0DD60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06F978D5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2B9D2566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627F4B" w:rsidRPr="00347F7D" w14:paraId="76B60CD4" w14:textId="77777777" w:rsidTr="0009473A">
        <w:trPr>
          <w:trHeight w:val="341"/>
        </w:trPr>
        <w:tc>
          <w:tcPr>
            <w:tcW w:w="667" w:type="dxa"/>
          </w:tcPr>
          <w:p w14:paraId="7C12ED4C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400" w:type="dxa"/>
          </w:tcPr>
          <w:p w14:paraId="7D2666A1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399" w:type="dxa"/>
          </w:tcPr>
          <w:p w14:paraId="453C2F97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1774" w:type="dxa"/>
          </w:tcPr>
          <w:p w14:paraId="30FA8C7F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002" w:type="dxa"/>
          </w:tcPr>
          <w:p w14:paraId="16ECB968" w14:textId="77777777" w:rsidR="00627F4B" w:rsidRPr="00347F7D" w:rsidRDefault="00627F4B" w:rsidP="00627F4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2616" w:type="dxa"/>
          </w:tcPr>
          <w:p w14:paraId="12919962" w14:textId="77777777" w:rsidR="00627F4B" w:rsidRPr="00347F7D" w:rsidRDefault="00627F4B" w:rsidP="00C54B8B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09473A" w:rsidRPr="00002C0A" w14:paraId="00AFD772" w14:textId="77777777" w:rsidTr="001568F2">
        <w:trPr>
          <w:trHeight w:val="341"/>
        </w:trPr>
        <w:tc>
          <w:tcPr>
            <w:tcW w:w="9858" w:type="dxa"/>
            <w:gridSpan w:val="6"/>
          </w:tcPr>
          <w:p w14:paraId="066D22AA" w14:textId="77777777" w:rsidR="0009473A" w:rsidRPr="0009473A" w:rsidRDefault="0009473A" w:rsidP="0009473A">
            <w:pPr>
              <w:rPr>
                <w:rFonts w:eastAsia="標楷體"/>
              </w:rPr>
            </w:pPr>
            <w:r w:rsidRPr="0009473A">
              <w:rPr>
                <w:rFonts w:eastAsia="標楷體"/>
              </w:rPr>
              <w:t>*</w:t>
            </w:r>
            <w:r w:rsidRPr="0009473A">
              <w:rPr>
                <w:rFonts w:eastAsia="標楷體"/>
              </w:rPr>
              <w:t>補充說明</w:t>
            </w:r>
            <w:r w:rsidRPr="0009473A">
              <w:rPr>
                <w:rFonts w:eastAsia="標楷體"/>
              </w:rPr>
              <w:t>:</w:t>
            </w:r>
          </w:p>
          <w:p w14:paraId="2BE80FB8" w14:textId="4C3E4460" w:rsidR="0009473A" w:rsidRPr="0009473A" w:rsidRDefault="0009473A" w:rsidP="00002C0A">
            <w:pPr>
              <w:rPr>
                <w:rFonts w:eastAsia="標楷體"/>
              </w:rPr>
            </w:pPr>
            <w:r w:rsidRPr="0009473A">
              <w:rPr>
                <w:rFonts w:eastAsia="標楷體"/>
              </w:rPr>
              <w:t>新海</w:t>
            </w:r>
            <w:proofErr w:type="gramStart"/>
            <w:r w:rsidRPr="0009473A">
              <w:rPr>
                <w:rFonts w:eastAsia="標楷體"/>
              </w:rPr>
              <w:t>研</w:t>
            </w:r>
            <w:proofErr w:type="gramEnd"/>
            <w:r w:rsidRPr="0009473A">
              <w:rPr>
                <w:rFonts w:eastAsia="標楷體"/>
              </w:rPr>
              <w:t>3</w:t>
            </w:r>
            <w:r w:rsidRPr="0009473A">
              <w:rPr>
                <w:rFonts w:eastAsia="標楷體"/>
              </w:rPr>
              <w:t>號研究船</w:t>
            </w:r>
            <w:r>
              <w:rPr>
                <w:rFonts w:eastAsia="標楷體" w:hint="eastAsia"/>
              </w:rPr>
              <w:t>未</w:t>
            </w:r>
            <w:r w:rsidR="00002C0A">
              <w:rPr>
                <w:rFonts w:eastAsia="標楷體" w:hint="eastAsia"/>
              </w:rPr>
              <w:t>替</w:t>
            </w:r>
            <w:r>
              <w:rPr>
                <w:rFonts w:eastAsia="標楷體" w:hint="eastAsia"/>
              </w:rPr>
              <w:t>出海人員</w:t>
            </w:r>
            <w:r w:rsidR="00002C0A">
              <w:rPr>
                <w:rFonts w:eastAsia="標楷體" w:hint="eastAsia"/>
              </w:rPr>
              <w:t>(</w:t>
            </w:r>
            <w:r w:rsidR="00002C0A">
              <w:rPr>
                <w:rFonts w:eastAsia="標楷體" w:hint="eastAsia"/>
              </w:rPr>
              <w:t>實習學生及領隊</w:t>
            </w:r>
            <w:r w:rsidR="00002C0A">
              <w:rPr>
                <w:rFonts w:eastAsia="標楷體" w:hint="eastAsia"/>
              </w:rPr>
              <w:t>)</w:t>
            </w:r>
            <w:r w:rsidRPr="0009473A">
              <w:rPr>
                <w:rFonts w:eastAsia="標楷體"/>
              </w:rPr>
              <w:t>額外投保保險</w:t>
            </w:r>
            <w:r>
              <w:rPr>
                <w:rFonts w:eastAsia="標楷體" w:hint="eastAsia"/>
              </w:rPr>
              <w:t>。</w:t>
            </w:r>
            <w:r w:rsidR="00002C0A">
              <w:rPr>
                <w:rFonts w:eastAsia="標楷體" w:hint="eastAsia"/>
              </w:rPr>
              <w:t>請各領隊老師協助加保相關保險</w:t>
            </w:r>
            <w:r w:rsidR="009F1402" w:rsidRPr="009F1402">
              <w:rPr>
                <w:rFonts w:eastAsia="標楷體" w:hint="eastAsia"/>
              </w:rPr>
              <w:t>，且保險金額須達新臺幣</w:t>
            </w:r>
            <w:r w:rsidR="009F1402" w:rsidRPr="009F1402">
              <w:rPr>
                <w:rFonts w:eastAsia="標楷體" w:hint="eastAsia"/>
              </w:rPr>
              <w:t>250</w:t>
            </w:r>
            <w:r w:rsidR="009F1402" w:rsidRPr="009F1402">
              <w:rPr>
                <w:rFonts w:eastAsia="標楷體" w:hint="eastAsia"/>
              </w:rPr>
              <w:t>萬元以上，方能辦理出海。</w:t>
            </w:r>
            <w:bookmarkStart w:id="0" w:name="_GoBack"/>
            <w:bookmarkEnd w:id="0"/>
          </w:p>
        </w:tc>
      </w:tr>
    </w:tbl>
    <w:p w14:paraId="2FF7AC5E" w14:textId="77777777" w:rsidR="000025AA" w:rsidRDefault="00B614B1" w:rsidP="00C54B8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以上資料經確認無誤</w:t>
      </w:r>
      <w:r w:rsidR="008B4D11">
        <w:rPr>
          <w:rFonts w:ascii="標楷體" w:eastAsia="標楷體" w:hAnsi="標楷體" w:hint="eastAsia"/>
        </w:rPr>
        <w:t>。</w:t>
      </w:r>
    </w:p>
    <w:p w14:paraId="48835621" w14:textId="77777777" w:rsidR="00EE0742" w:rsidRDefault="00EE0742" w:rsidP="00C54B8B">
      <w:pPr>
        <w:rPr>
          <w:rFonts w:ascii="標楷體" w:eastAsia="標楷體" w:hAnsi="標楷體"/>
        </w:rPr>
      </w:pPr>
    </w:p>
    <w:p w14:paraId="718C04CE" w14:textId="77777777" w:rsidR="00800E85" w:rsidRDefault="00800E85" w:rsidP="00800E8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水域活動主持人：                       (</w:t>
      </w:r>
      <w:proofErr w:type="gramStart"/>
      <w:r>
        <w:rPr>
          <w:rFonts w:ascii="標楷體" w:eastAsia="標楷體" w:hAnsi="標楷體" w:hint="eastAsia"/>
        </w:rPr>
        <w:t>親簽</w:t>
      </w:r>
      <w:proofErr w:type="gramEnd"/>
      <w:r>
        <w:rPr>
          <w:rFonts w:ascii="標楷體" w:eastAsia="標楷體" w:hAnsi="標楷體" w:hint="eastAsia"/>
        </w:rPr>
        <w:t>)</w:t>
      </w:r>
    </w:p>
    <w:p w14:paraId="23A1445B" w14:textId="77777777" w:rsidR="001036FC" w:rsidRDefault="001036FC" w:rsidP="00C54B8B">
      <w:pPr>
        <w:rPr>
          <w:rFonts w:ascii="標楷體" w:eastAsia="標楷體" w:hAnsi="標楷體"/>
        </w:rPr>
      </w:pPr>
    </w:p>
    <w:p w14:paraId="7CC811B9" w14:textId="77777777" w:rsidR="00EE0742" w:rsidRPr="00800E85" w:rsidRDefault="00EE0742" w:rsidP="00C54B8B">
      <w:pPr>
        <w:rPr>
          <w:rFonts w:ascii="標楷體" w:eastAsia="標楷體" w:hAnsi="標楷體"/>
        </w:rPr>
      </w:pPr>
    </w:p>
    <w:p w14:paraId="225CEF07" w14:textId="77777777" w:rsidR="00800E85" w:rsidRDefault="00800E85" w:rsidP="00800E8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系所</w:t>
      </w:r>
      <w:r w:rsidR="00EE0742">
        <w:rPr>
          <w:rFonts w:ascii="標楷體" w:eastAsia="標楷體" w:hAnsi="標楷體" w:hint="eastAsia"/>
        </w:rPr>
        <w:t>(學程)</w:t>
      </w:r>
      <w:r>
        <w:rPr>
          <w:rFonts w:ascii="標楷體" w:eastAsia="標楷體" w:hAnsi="標楷體" w:hint="eastAsia"/>
        </w:rPr>
        <w:t>主管：                       (</w:t>
      </w:r>
      <w:proofErr w:type="gramStart"/>
      <w:r>
        <w:rPr>
          <w:rFonts w:ascii="標楷體" w:eastAsia="標楷體" w:hAnsi="標楷體" w:hint="eastAsia"/>
        </w:rPr>
        <w:t>親簽</w:t>
      </w:r>
      <w:proofErr w:type="gramEnd"/>
      <w:r>
        <w:rPr>
          <w:rFonts w:ascii="標楷體" w:eastAsia="標楷體" w:hAnsi="標楷體" w:hint="eastAsia"/>
        </w:rPr>
        <w:t>)</w:t>
      </w:r>
    </w:p>
    <w:sectPr w:rsidR="00800E85" w:rsidSect="00720B2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7814B" w14:textId="77777777" w:rsidR="00FB6139" w:rsidRDefault="00FB6139" w:rsidP="00AE4AD1">
      <w:r>
        <w:separator/>
      </w:r>
    </w:p>
  </w:endnote>
  <w:endnote w:type="continuationSeparator" w:id="0">
    <w:p w14:paraId="25F73098" w14:textId="77777777" w:rsidR="00FB6139" w:rsidRDefault="00FB6139" w:rsidP="00AE4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y....">
    <w:altName w:val="華康中明體(P)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3C767" w14:textId="77777777" w:rsidR="00FB6139" w:rsidRDefault="00FB6139" w:rsidP="00AE4AD1">
      <w:r>
        <w:separator/>
      </w:r>
    </w:p>
  </w:footnote>
  <w:footnote w:type="continuationSeparator" w:id="0">
    <w:p w14:paraId="0801C222" w14:textId="77777777" w:rsidR="00FB6139" w:rsidRDefault="00FB6139" w:rsidP="00AE4A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8264E"/>
    <w:multiLevelType w:val="hybridMultilevel"/>
    <w:tmpl w:val="2BD03E78"/>
    <w:lvl w:ilvl="0" w:tplc="338C0F2A">
      <w:start w:val="9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45AC24DD"/>
    <w:multiLevelType w:val="multilevel"/>
    <w:tmpl w:val="0570E8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sDQ0MjYzMrcwNbFU0lEKTi0uzszPAykwrAUAuSgQBiwAAAA="/>
  </w:docVars>
  <w:rsids>
    <w:rsidRoot w:val="008C086E"/>
    <w:rsid w:val="000025AA"/>
    <w:rsid w:val="00002C0A"/>
    <w:rsid w:val="00013F66"/>
    <w:rsid w:val="00014C7A"/>
    <w:rsid w:val="000207F2"/>
    <w:rsid w:val="00046EDE"/>
    <w:rsid w:val="00055131"/>
    <w:rsid w:val="00081F4E"/>
    <w:rsid w:val="0009473A"/>
    <w:rsid w:val="000B2981"/>
    <w:rsid w:val="000B3D5B"/>
    <w:rsid w:val="000B49AD"/>
    <w:rsid w:val="000B6F7B"/>
    <w:rsid w:val="000C3F41"/>
    <w:rsid w:val="000E534C"/>
    <w:rsid w:val="000E73D3"/>
    <w:rsid w:val="000F291C"/>
    <w:rsid w:val="000F3976"/>
    <w:rsid w:val="00100C0E"/>
    <w:rsid w:val="001036FC"/>
    <w:rsid w:val="00123D47"/>
    <w:rsid w:val="001332FD"/>
    <w:rsid w:val="001352FA"/>
    <w:rsid w:val="00136735"/>
    <w:rsid w:val="00151DA1"/>
    <w:rsid w:val="00161CC3"/>
    <w:rsid w:val="00162631"/>
    <w:rsid w:val="001671BF"/>
    <w:rsid w:val="0019298C"/>
    <w:rsid w:val="001B1866"/>
    <w:rsid w:val="001E6D17"/>
    <w:rsid w:val="001F6DFC"/>
    <w:rsid w:val="002037B0"/>
    <w:rsid w:val="00215F0F"/>
    <w:rsid w:val="0023592C"/>
    <w:rsid w:val="0024429C"/>
    <w:rsid w:val="00260F38"/>
    <w:rsid w:val="0026408C"/>
    <w:rsid w:val="00265E1F"/>
    <w:rsid w:val="002A4C17"/>
    <w:rsid w:val="002A5DCB"/>
    <w:rsid w:val="002C48ED"/>
    <w:rsid w:val="002F01D7"/>
    <w:rsid w:val="002F3BC4"/>
    <w:rsid w:val="00310D90"/>
    <w:rsid w:val="003320AD"/>
    <w:rsid w:val="00342E41"/>
    <w:rsid w:val="00347F7D"/>
    <w:rsid w:val="0035311D"/>
    <w:rsid w:val="00383574"/>
    <w:rsid w:val="00395B49"/>
    <w:rsid w:val="003A09E8"/>
    <w:rsid w:val="003B4FFD"/>
    <w:rsid w:val="003C4D99"/>
    <w:rsid w:val="003D5FED"/>
    <w:rsid w:val="003E273B"/>
    <w:rsid w:val="003F22B7"/>
    <w:rsid w:val="003F6886"/>
    <w:rsid w:val="00401888"/>
    <w:rsid w:val="00411E5D"/>
    <w:rsid w:val="0041265E"/>
    <w:rsid w:val="00440464"/>
    <w:rsid w:val="004407A3"/>
    <w:rsid w:val="0044610D"/>
    <w:rsid w:val="00446F40"/>
    <w:rsid w:val="00447A8F"/>
    <w:rsid w:val="00454DE1"/>
    <w:rsid w:val="00460DAE"/>
    <w:rsid w:val="00473B8E"/>
    <w:rsid w:val="0049673E"/>
    <w:rsid w:val="004B3F44"/>
    <w:rsid w:val="004C34C4"/>
    <w:rsid w:val="004D2917"/>
    <w:rsid w:val="004D5986"/>
    <w:rsid w:val="004D7B85"/>
    <w:rsid w:val="0051243D"/>
    <w:rsid w:val="0054220C"/>
    <w:rsid w:val="00544D84"/>
    <w:rsid w:val="00546A3F"/>
    <w:rsid w:val="00563E77"/>
    <w:rsid w:val="005729E1"/>
    <w:rsid w:val="00583E8B"/>
    <w:rsid w:val="0058433D"/>
    <w:rsid w:val="00594E22"/>
    <w:rsid w:val="005B2990"/>
    <w:rsid w:val="005B4DB7"/>
    <w:rsid w:val="005E2425"/>
    <w:rsid w:val="00601112"/>
    <w:rsid w:val="0060608C"/>
    <w:rsid w:val="00606E26"/>
    <w:rsid w:val="0061719A"/>
    <w:rsid w:val="006205AE"/>
    <w:rsid w:val="00627F4B"/>
    <w:rsid w:val="00635972"/>
    <w:rsid w:val="0066661C"/>
    <w:rsid w:val="006727F1"/>
    <w:rsid w:val="0068645F"/>
    <w:rsid w:val="006A0241"/>
    <w:rsid w:val="006D3017"/>
    <w:rsid w:val="006E6A96"/>
    <w:rsid w:val="006F27AA"/>
    <w:rsid w:val="006F31BE"/>
    <w:rsid w:val="0070299D"/>
    <w:rsid w:val="00703537"/>
    <w:rsid w:val="00711FA5"/>
    <w:rsid w:val="00720B20"/>
    <w:rsid w:val="00737723"/>
    <w:rsid w:val="007452DD"/>
    <w:rsid w:val="00756FDD"/>
    <w:rsid w:val="00757A1C"/>
    <w:rsid w:val="00763ED4"/>
    <w:rsid w:val="00772F58"/>
    <w:rsid w:val="007816B9"/>
    <w:rsid w:val="00783554"/>
    <w:rsid w:val="00786002"/>
    <w:rsid w:val="007A1ECB"/>
    <w:rsid w:val="007B74F6"/>
    <w:rsid w:val="007D1A9F"/>
    <w:rsid w:val="00800E85"/>
    <w:rsid w:val="00804EF6"/>
    <w:rsid w:val="00806B9E"/>
    <w:rsid w:val="00812B07"/>
    <w:rsid w:val="0081357B"/>
    <w:rsid w:val="008255B8"/>
    <w:rsid w:val="00825AC5"/>
    <w:rsid w:val="00861A1B"/>
    <w:rsid w:val="00873B25"/>
    <w:rsid w:val="008945F0"/>
    <w:rsid w:val="008968FC"/>
    <w:rsid w:val="008A322C"/>
    <w:rsid w:val="008B4D11"/>
    <w:rsid w:val="008B647A"/>
    <w:rsid w:val="008C086E"/>
    <w:rsid w:val="008D4A0A"/>
    <w:rsid w:val="008D56D4"/>
    <w:rsid w:val="008F2E24"/>
    <w:rsid w:val="009034B9"/>
    <w:rsid w:val="009103BF"/>
    <w:rsid w:val="009167D0"/>
    <w:rsid w:val="0092134B"/>
    <w:rsid w:val="00932A10"/>
    <w:rsid w:val="009400B4"/>
    <w:rsid w:val="0095302A"/>
    <w:rsid w:val="00956DE6"/>
    <w:rsid w:val="00957065"/>
    <w:rsid w:val="00967B40"/>
    <w:rsid w:val="009732A4"/>
    <w:rsid w:val="00986437"/>
    <w:rsid w:val="00986EAD"/>
    <w:rsid w:val="009A4926"/>
    <w:rsid w:val="009C0E61"/>
    <w:rsid w:val="009C1B6C"/>
    <w:rsid w:val="009C5EC3"/>
    <w:rsid w:val="009E15DE"/>
    <w:rsid w:val="009F1402"/>
    <w:rsid w:val="00A14B86"/>
    <w:rsid w:val="00A554FA"/>
    <w:rsid w:val="00A869B6"/>
    <w:rsid w:val="00AC38BD"/>
    <w:rsid w:val="00AC763F"/>
    <w:rsid w:val="00AE4AD1"/>
    <w:rsid w:val="00AF2F3B"/>
    <w:rsid w:val="00AF3930"/>
    <w:rsid w:val="00B11F35"/>
    <w:rsid w:val="00B15699"/>
    <w:rsid w:val="00B37532"/>
    <w:rsid w:val="00B378C2"/>
    <w:rsid w:val="00B614B1"/>
    <w:rsid w:val="00B80C14"/>
    <w:rsid w:val="00B8395E"/>
    <w:rsid w:val="00B85073"/>
    <w:rsid w:val="00B93F4B"/>
    <w:rsid w:val="00B93F52"/>
    <w:rsid w:val="00B9525A"/>
    <w:rsid w:val="00B97D12"/>
    <w:rsid w:val="00BA06E2"/>
    <w:rsid w:val="00BA58AD"/>
    <w:rsid w:val="00BB2F13"/>
    <w:rsid w:val="00BE1928"/>
    <w:rsid w:val="00C11724"/>
    <w:rsid w:val="00C131AF"/>
    <w:rsid w:val="00C44D23"/>
    <w:rsid w:val="00C545ED"/>
    <w:rsid w:val="00C54B8B"/>
    <w:rsid w:val="00C6719C"/>
    <w:rsid w:val="00C91B62"/>
    <w:rsid w:val="00CA14BC"/>
    <w:rsid w:val="00CB2C0B"/>
    <w:rsid w:val="00CC5E80"/>
    <w:rsid w:val="00CD03AE"/>
    <w:rsid w:val="00CD5E43"/>
    <w:rsid w:val="00CE3870"/>
    <w:rsid w:val="00D051B2"/>
    <w:rsid w:val="00D06E8C"/>
    <w:rsid w:val="00D1538F"/>
    <w:rsid w:val="00D2263B"/>
    <w:rsid w:val="00D44186"/>
    <w:rsid w:val="00D556DC"/>
    <w:rsid w:val="00D63D3B"/>
    <w:rsid w:val="00D741FB"/>
    <w:rsid w:val="00D83303"/>
    <w:rsid w:val="00DA47FB"/>
    <w:rsid w:val="00DB6252"/>
    <w:rsid w:val="00DB6645"/>
    <w:rsid w:val="00DB7F3F"/>
    <w:rsid w:val="00E158CD"/>
    <w:rsid w:val="00E20A22"/>
    <w:rsid w:val="00E27B1F"/>
    <w:rsid w:val="00E643E3"/>
    <w:rsid w:val="00E654D7"/>
    <w:rsid w:val="00E6711B"/>
    <w:rsid w:val="00E84889"/>
    <w:rsid w:val="00E9264F"/>
    <w:rsid w:val="00EB0DF1"/>
    <w:rsid w:val="00EB1C75"/>
    <w:rsid w:val="00EC7BED"/>
    <w:rsid w:val="00ED20C6"/>
    <w:rsid w:val="00EE0742"/>
    <w:rsid w:val="00EE30ED"/>
    <w:rsid w:val="00F06B9B"/>
    <w:rsid w:val="00F30370"/>
    <w:rsid w:val="00F32024"/>
    <w:rsid w:val="00F36D73"/>
    <w:rsid w:val="00F4095E"/>
    <w:rsid w:val="00F50E61"/>
    <w:rsid w:val="00F65A1C"/>
    <w:rsid w:val="00F678E4"/>
    <w:rsid w:val="00F76033"/>
    <w:rsid w:val="00F8386B"/>
    <w:rsid w:val="00F914FD"/>
    <w:rsid w:val="00F9287D"/>
    <w:rsid w:val="00F93819"/>
    <w:rsid w:val="00FB0019"/>
    <w:rsid w:val="00FB6139"/>
    <w:rsid w:val="00FD3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9126D3"/>
  <w15:chartTrackingRefBased/>
  <w15:docId w15:val="{77D0350B-39DD-4B00-B78F-0B1FE63AE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C086E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C086E"/>
    <w:pPr>
      <w:ind w:leftChars="400" w:left="960"/>
    </w:pPr>
    <w:rPr>
      <w:rFonts w:ascii="新細明體"/>
    </w:rPr>
  </w:style>
  <w:style w:type="paragraph" w:customStyle="1" w:styleId="apple">
    <w:name w:val="apple"/>
    <w:basedOn w:val="a"/>
    <w:rsid w:val="008C086E"/>
    <w:pPr>
      <w:snapToGrid w:val="0"/>
      <w:ind w:leftChars="375" w:left="1258" w:hangingChars="128" w:hanging="358"/>
      <w:jc w:val="both"/>
    </w:pPr>
    <w:rPr>
      <w:sz w:val="28"/>
    </w:rPr>
  </w:style>
  <w:style w:type="paragraph" w:styleId="a4">
    <w:name w:val="header"/>
    <w:basedOn w:val="a"/>
    <w:link w:val="a5"/>
    <w:rsid w:val="00AE4A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AE4AD1"/>
    <w:rPr>
      <w:kern w:val="2"/>
    </w:rPr>
  </w:style>
  <w:style w:type="paragraph" w:styleId="a6">
    <w:name w:val="footer"/>
    <w:basedOn w:val="a"/>
    <w:link w:val="a7"/>
    <w:rsid w:val="00AE4A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AE4AD1"/>
    <w:rPr>
      <w:kern w:val="2"/>
    </w:rPr>
  </w:style>
  <w:style w:type="paragraph" w:customStyle="1" w:styleId="Default">
    <w:name w:val="Default"/>
    <w:rsid w:val="00AE4AD1"/>
    <w:pPr>
      <w:widowControl w:val="0"/>
      <w:autoSpaceDE w:val="0"/>
      <w:autoSpaceDN w:val="0"/>
      <w:adjustRightInd w:val="0"/>
    </w:pPr>
    <w:rPr>
      <w:rFonts w:ascii="標楷體y...." w:eastAsia="標楷體y...." w:hAnsi="Calibri" w:cs="標楷體y...."/>
      <w:color w:val="000000"/>
      <w:sz w:val="24"/>
      <w:szCs w:val="24"/>
    </w:rPr>
  </w:style>
  <w:style w:type="character" w:customStyle="1" w:styleId="memotext31">
    <w:name w:val="memo_text31"/>
    <w:rsid w:val="00B378C2"/>
    <w:rPr>
      <w:color w:val="000000"/>
      <w:sz w:val="24"/>
      <w:szCs w:val="24"/>
    </w:rPr>
  </w:style>
  <w:style w:type="character" w:customStyle="1" w:styleId="title11">
    <w:name w:val="title11"/>
    <w:rsid w:val="004B3F44"/>
    <w:rPr>
      <w:rFonts w:ascii="Verdana" w:hAnsi="Verdana" w:hint="default"/>
      <w:color w:val="336699"/>
      <w:spacing w:val="45"/>
      <w:sz w:val="24"/>
      <w:szCs w:val="24"/>
    </w:rPr>
  </w:style>
  <w:style w:type="paragraph" w:styleId="a8">
    <w:name w:val="Balloon Text"/>
    <w:basedOn w:val="a"/>
    <w:link w:val="a9"/>
    <w:rsid w:val="00763ED4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rsid w:val="00763ED4"/>
    <w:rPr>
      <w:rFonts w:ascii="Cambria" w:eastAsia="新細明體" w:hAnsi="Cambria" w:cs="Times New Roman"/>
      <w:kern w:val="2"/>
      <w:sz w:val="18"/>
      <w:szCs w:val="18"/>
    </w:rPr>
  </w:style>
  <w:style w:type="table" w:styleId="aa">
    <w:name w:val="Table Grid"/>
    <w:basedOn w:val="a1"/>
    <w:rsid w:val="004D29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5">
    <w:name w:val="樣式5"/>
    <w:basedOn w:val="Web"/>
    <w:autoRedefine/>
    <w:rsid w:val="00136735"/>
    <w:pPr>
      <w:widowControl/>
      <w:wordWrap w:val="0"/>
      <w:spacing w:line="0" w:lineRule="atLeast"/>
      <w:ind w:left="810" w:hangingChars="450" w:hanging="810"/>
      <w:jc w:val="right"/>
    </w:pPr>
    <w:rPr>
      <w:rFonts w:eastAsia="標楷體"/>
      <w:kern w:val="0"/>
      <w:sz w:val="18"/>
      <w:szCs w:val="36"/>
    </w:rPr>
  </w:style>
  <w:style w:type="paragraph" w:styleId="Web">
    <w:name w:val="Normal (Web)"/>
    <w:basedOn w:val="a"/>
    <w:rsid w:val="00136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4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747160">
                      <w:marLeft w:val="1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76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0</Words>
  <Characters>343</Characters>
  <Application>Microsoft Office Word</Application>
  <DocSecurity>0</DocSecurity>
  <Lines>2</Lines>
  <Paragraphs>1</Paragraphs>
  <ScaleCrop>false</ScaleCrop>
  <Company>no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山大學學生團體保險辦法</dc:title>
  <dc:subject/>
  <dc:creator>user</dc:creator>
  <cp:keywords/>
  <cp:lastModifiedBy>user</cp:lastModifiedBy>
  <cp:revision>7</cp:revision>
  <cp:lastPrinted>2026-01-16T02:43:00Z</cp:lastPrinted>
  <dcterms:created xsi:type="dcterms:W3CDTF">2025-04-28T08:54:00Z</dcterms:created>
  <dcterms:modified xsi:type="dcterms:W3CDTF">2026-01-16T02:59:00Z</dcterms:modified>
</cp:coreProperties>
</file>